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AFEC27" w14:textId="77777777" w:rsidR="0091277C" w:rsidRPr="0028330C" w:rsidRDefault="0091277C" w:rsidP="0091277C">
      <w:pPr>
        <w:rPr>
          <w:b/>
          <w:sz w:val="40"/>
          <w:szCs w:val="40"/>
        </w:rPr>
      </w:pPr>
      <w:r w:rsidRPr="0028330C">
        <w:rPr>
          <w:b/>
          <w:sz w:val="40"/>
          <w:szCs w:val="40"/>
        </w:rPr>
        <w:t>Forms:</w:t>
      </w:r>
    </w:p>
    <w:p w14:paraId="64037D24" w14:textId="77777777" w:rsidR="0091277C" w:rsidRDefault="0091277C" w:rsidP="0091277C">
      <w:r>
        <w:t>Admin:</w:t>
      </w:r>
    </w:p>
    <w:p w14:paraId="74E4BA46" w14:textId="77777777" w:rsidR="0091277C" w:rsidRDefault="0091277C" w:rsidP="0091277C">
      <w:pPr>
        <w:pStyle w:val="ListParagraph"/>
        <w:numPr>
          <w:ilvl w:val="0"/>
          <w:numId w:val="1"/>
        </w:numPr>
      </w:pPr>
      <w:r>
        <w:t>Create account</w:t>
      </w:r>
    </w:p>
    <w:p w14:paraId="05CAF45D" w14:textId="77777777" w:rsidR="0091277C" w:rsidRDefault="0091277C" w:rsidP="0091277C">
      <w:pPr>
        <w:pStyle w:val="ListParagraph"/>
        <w:numPr>
          <w:ilvl w:val="0"/>
          <w:numId w:val="1"/>
        </w:numPr>
      </w:pPr>
      <w:r>
        <w:t>Update Users Information</w:t>
      </w:r>
    </w:p>
    <w:p w14:paraId="560D3AAC" w14:textId="77777777" w:rsidR="0091277C" w:rsidRDefault="0091277C" w:rsidP="0091277C">
      <w:pPr>
        <w:pStyle w:val="ListParagraph"/>
        <w:numPr>
          <w:ilvl w:val="0"/>
          <w:numId w:val="1"/>
        </w:numPr>
      </w:pPr>
      <w:r>
        <w:t>Contact/Help.</w:t>
      </w:r>
    </w:p>
    <w:p w14:paraId="5490BCBD" w14:textId="77777777" w:rsidR="0091277C" w:rsidRDefault="0091277C" w:rsidP="0091277C">
      <w:pPr>
        <w:pStyle w:val="ListParagraph"/>
        <w:numPr>
          <w:ilvl w:val="0"/>
          <w:numId w:val="1"/>
        </w:numPr>
      </w:pPr>
      <w:proofErr w:type="spellStart"/>
      <w:r>
        <w:t>deleteUsers</w:t>
      </w:r>
      <w:proofErr w:type="spellEnd"/>
      <w:r>
        <w:t xml:space="preserve"> </w:t>
      </w:r>
    </w:p>
    <w:p w14:paraId="4FA579D9" w14:textId="77777777" w:rsidR="0091277C" w:rsidRDefault="0091277C" w:rsidP="0091277C">
      <w:bookmarkStart w:id="0" w:name="_GoBack"/>
      <w:bookmarkEnd w:id="0"/>
    </w:p>
    <w:p w14:paraId="1A4055D9" w14:textId="77777777" w:rsidR="0091277C" w:rsidRDefault="0091277C" w:rsidP="0091277C"/>
    <w:p w14:paraId="312A1B68" w14:textId="77777777" w:rsidR="0091277C" w:rsidRDefault="0091277C" w:rsidP="0091277C">
      <w:r>
        <w:t>Public:</w:t>
      </w:r>
    </w:p>
    <w:p w14:paraId="376A39C0" w14:textId="77777777" w:rsidR="0091277C" w:rsidRDefault="0091277C" w:rsidP="0091277C">
      <w:pPr>
        <w:ind w:left="360"/>
      </w:pPr>
      <w:r>
        <w:t>1.Create account</w:t>
      </w:r>
    </w:p>
    <w:p w14:paraId="013653D8" w14:textId="77777777" w:rsidR="0091277C" w:rsidRDefault="0091277C" w:rsidP="0091277C">
      <w:pPr>
        <w:ind w:firstLine="360"/>
      </w:pPr>
      <w:r>
        <w:t>2.Vaccination Registration</w:t>
      </w:r>
    </w:p>
    <w:p w14:paraId="1C3B37D3" w14:textId="77777777" w:rsidR="0091277C" w:rsidRDefault="0091277C" w:rsidP="0091277C">
      <w:pPr>
        <w:ind w:firstLine="360"/>
      </w:pPr>
      <w:r>
        <w:t>3.</w:t>
      </w:r>
      <w:r w:rsidRPr="00CA54DA">
        <w:t xml:space="preserve"> </w:t>
      </w:r>
      <w:r>
        <w:t>Update public Information</w:t>
      </w:r>
    </w:p>
    <w:p w14:paraId="26D94F87" w14:textId="77777777" w:rsidR="0091277C" w:rsidRDefault="0091277C" w:rsidP="0091277C">
      <w:pPr>
        <w:ind w:left="360"/>
      </w:pPr>
      <w:r>
        <w:t xml:space="preserve">4. </w:t>
      </w:r>
      <w:proofErr w:type="spellStart"/>
      <w:r>
        <w:t>medicalHistory</w:t>
      </w:r>
      <w:proofErr w:type="spellEnd"/>
    </w:p>
    <w:p w14:paraId="79CCC405" w14:textId="77777777" w:rsidR="0091277C" w:rsidRDefault="0091277C" w:rsidP="0091277C">
      <w:pPr>
        <w:ind w:left="360"/>
      </w:pPr>
    </w:p>
    <w:p w14:paraId="3F88F16F" w14:textId="77777777" w:rsidR="0091277C" w:rsidRDefault="0091277C" w:rsidP="0091277C">
      <w:r>
        <w:t>Doctor:</w:t>
      </w:r>
    </w:p>
    <w:p w14:paraId="03A30A11" w14:textId="77777777" w:rsidR="0091277C" w:rsidRDefault="0091277C" w:rsidP="0091277C">
      <w:pPr>
        <w:pStyle w:val="ListParagraph"/>
        <w:numPr>
          <w:ilvl w:val="0"/>
          <w:numId w:val="2"/>
        </w:numPr>
      </w:pPr>
      <w:r>
        <w:t>Create account</w:t>
      </w:r>
    </w:p>
    <w:p w14:paraId="20C5E061" w14:textId="77777777" w:rsidR="0091277C" w:rsidRDefault="0091277C" w:rsidP="0091277C">
      <w:pPr>
        <w:pStyle w:val="ListParagraph"/>
        <w:numPr>
          <w:ilvl w:val="0"/>
          <w:numId w:val="2"/>
        </w:numPr>
      </w:pPr>
      <w:r>
        <w:t>Vaccination Update</w:t>
      </w:r>
    </w:p>
    <w:p w14:paraId="623DB789" w14:textId="77777777" w:rsidR="0091277C" w:rsidRDefault="0091277C" w:rsidP="0091277C">
      <w:pPr>
        <w:pStyle w:val="ListParagraph"/>
        <w:numPr>
          <w:ilvl w:val="0"/>
          <w:numId w:val="2"/>
        </w:numPr>
      </w:pPr>
      <w:r>
        <w:t>Update doctor Information</w:t>
      </w:r>
    </w:p>
    <w:p w14:paraId="74B6FBDA" w14:textId="77777777" w:rsidR="0091277C" w:rsidRDefault="0091277C" w:rsidP="0091277C">
      <w:pPr>
        <w:pStyle w:val="ListParagraph"/>
        <w:numPr>
          <w:ilvl w:val="0"/>
          <w:numId w:val="2"/>
        </w:numPr>
      </w:pPr>
      <w:r>
        <w:t>Public release</w:t>
      </w:r>
    </w:p>
    <w:p w14:paraId="2AE8C86B" w14:textId="77777777" w:rsidR="0091277C" w:rsidRDefault="0091277C" w:rsidP="0091277C">
      <w:pPr>
        <w:pStyle w:val="ListParagraph"/>
      </w:pPr>
    </w:p>
    <w:p w14:paraId="3F5D6BD7" w14:textId="77777777" w:rsidR="0091277C" w:rsidRDefault="0091277C" w:rsidP="0091277C"/>
    <w:p w14:paraId="7DFEEF11" w14:textId="77777777" w:rsidR="0091277C" w:rsidRDefault="0091277C" w:rsidP="0091277C"/>
    <w:p w14:paraId="382668D2" w14:textId="77777777" w:rsidR="0091277C" w:rsidRDefault="0091277C" w:rsidP="0091277C">
      <w:r>
        <w:t>Government Employee:</w:t>
      </w:r>
    </w:p>
    <w:p w14:paraId="34900DB1" w14:textId="77777777" w:rsidR="0091277C" w:rsidRDefault="0091277C" w:rsidP="0091277C">
      <w:pPr>
        <w:pStyle w:val="ListParagraph"/>
        <w:numPr>
          <w:ilvl w:val="0"/>
          <w:numId w:val="3"/>
        </w:numPr>
      </w:pPr>
      <w:r>
        <w:t>Create account</w:t>
      </w:r>
    </w:p>
    <w:p w14:paraId="156A0B22" w14:textId="77777777" w:rsidR="0091277C" w:rsidRDefault="0091277C" w:rsidP="0091277C">
      <w:pPr>
        <w:pStyle w:val="ListParagraph"/>
        <w:numPr>
          <w:ilvl w:val="0"/>
          <w:numId w:val="3"/>
        </w:numPr>
      </w:pPr>
      <w:r>
        <w:t>Doctor’s Time Schedule</w:t>
      </w:r>
    </w:p>
    <w:p w14:paraId="2039C3F0" w14:textId="77777777" w:rsidR="0091277C" w:rsidRDefault="0091277C" w:rsidP="0091277C">
      <w:pPr>
        <w:pStyle w:val="ListParagraph"/>
        <w:numPr>
          <w:ilvl w:val="0"/>
          <w:numId w:val="3"/>
        </w:numPr>
      </w:pPr>
      <w:r>
        <w:t>Public’s time Schedule</w:t>
      </w:r>
    </w:p>
    <w:p w14:paraId="631E8495" w14:textId="77777777" w:rsidR="0091277C" w:rsidRDefault="0091277C" w:rsidP="0091277C">
      <w:pPr>
        <w:pStyle w:val="ListParagraph"/>
        <w:numPr>
          <w:ilvl w:val="0"/>
          <w:numId w:val="3"/>
        </w:numPr>
      </w:pPr>
      <w:r>
        <w:t>Update government Information</w:t>
      </w:r>
    </w:p>
    <w:p w14:paraId="24D14363" w14:textId="77777777" w:rsidR="0091277C" w:rsidRDefault="0091277C" w:rsidP="0091277C">
      <w:pPr>
        <w:pStyle w:val="ListParagraph"/>
        <w:numPr>
          <w:ilvl w:val="0"/>
          <w:numId w:val="3"/>
        </w:numPr>
      </w:pPr>
      <w:r>
        <w:t>Contact approval</w:t>
      </w:r>
    </w:p>
    <w:p w14:paraId="03F7F55B" w14:textId="4C8A3628" w:rsidR="007322CC" w:rsidRPr="0091277C" w:rsidRDefault="007322CC" w:rsidP="0091277C"/>
    <w:sectPr w:rsidR="007322CC" w:rsidRPr="009127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412A78"/>
    <w:multiLevelType w:val="hybridMultilevel"/>
    <w:tmpl w:val="587C0D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FF0737"/>
    <w:multiLevelType w:val="hybridMultilevel"/>
    <w:tmpl w:val="587C0D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5846B65"/>
    <w:multiLevelType w:val="hybridMultilevel"/>
    <w:tmpl w:val="587C0D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zNTc3szCxMDAxszRU0lEKTi0uzszPAykwrgUAJDcb1ywAAAA="/>
  </w:docVars>
  <w:rsids>
    <w:rsidRoot w:val="00305077"/>
    <w:rsid w:val="00004DEE"/>
    <w:rsid w:val="00305077"/>
    <w:rsid w:val="003764F4"/>
    <w:rsid w:val="00401D5C"/>
    <w:rsid w:val="007322CC"/>
    <w:rsid w:val="0075546E"/>
    <w:rsid w:val="007B572D"/>
    <w:rsid w:val="00884650"/>
    <w:rsid w:val="0091277C"/>
    <w:rsid w:val="00B60188"/>
    <w:rsid w:val="00DB4729"/>
    <w:rsid w:val="00EC63F2"/>
    <w:rsid w:val="00F31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4B459E"/>
  <w15:chartTrackingRefBased/>
  <w15:docId w15:val="{27FC6563-F5E7-42CA-A7F6-EB21B2AD0B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277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64F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59</Words>
  <Characters>3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YA CHOWDHURY</dc:creator>
  <cp:keywords/>
  <dc:description/>
  <cp:lastModifiedBy>ANANYA CHOWDHURY</cp:lastModifiedBy>
  <cp:revision>10</cp:revision>
  <dcterms:created xsi:type="dcterms:W3CDTF">2021-06-20T10:16:00Z</dcterms:created>
  <dcterms:modified xsi:type="dcterms:W3CDTF">2021-06-21T15:15:00Z</dcterms:modified>
</cp:coreProperties>
</file>